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D5DD1" w14:textId="77777777" w:rsidR="008168D6" w:rsidRPr="008F73C6" w:rsidRDefault="00256E2C" w:rsidP="008F73C6">
      <w:pPr>
        <w:spacing w:before="240" w:after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CURRICULUM VITAE</w:t>
      </w:r>
    </w:p>
    <w:p w14:paraId="0DF4FF1C" w14:textId="77777777" w:rsidR="00316F0C" w:rsidRPr="008F73C6" w:rsidRDefault="00316F0C" w:rsidP="008F73C6">
      <w:p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EB8308" w14:textId="2430BABF" w:rsidR="004925E9" w:rsidRPr="00E27C6E" w:rsidRDefault="004925E9" w:rsidP="008F73C6">
      <w:pPr>
        <w:pStyle w:val="ListParagraph"/>
        <w:numPr>
          <w:ilvl w:val="0"/>
          <w:numId w:val="3"/>
        </w:numPr>
        <w:spacing w:before="240" w:after="240"/>
        <w:ind w:left="357" w:hanging="35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Name</w:t>
      </w:r>
      <w:r w:rsidR="00103D0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F73C6">
        <w:rPr>
          <w:rFonts w:ascii="Times New Roman" w:hAnsi="Times New Roman" w:cs="Times New Roman"/>
          <w:b/>
          <w:sz w:val="24"/>
          <w:szCs w:val="24"/>
        </w:rPr>
        <w:t>- Last name:</w:t>
      </w:r>
      <w:r w:rsidR="008168D6" w:rsidRPr="008F73C6">
        <w:rPr>
          <w:rFonts w:ascii="Times New Roman" w:hAnsi="Times New Roman" w:cs="Times New Roman"/>
          <w:sz w:val="24"/>
          <w:szCs w:val="24"/>
        </w:rPr>
        <w:t xml:space="preserve"> </w:t>
      </w:r>
      <w:r w:rsidR="00E76C8A">
        <w:rPr>
          <w:rFonts w:ascii="Times New Roman" w:hAnsi="Times New Roman" w:cs="Times New Roman"/>
          <w:sz w:val="24"/>
          <w:szCs w:val="24"/>
        </w:rPr>
        <w:t>Bekir Salih Firincioglu</w:t>
      </w:r>
    </w:p>
    <w:p w14:paraId="080E83AE" w14:textId="77777777" w:rsidR="00E27C6E" w:rsidRPr="008A7B90" w:rsidRDefault="00E27C6E" w:rsidP="008F73C6">
      <w:pPr>
        <w:pStyle w:val="ListParagraph"/>
        <w:numPr>
          <w:ilvl w:val="0"/>
          <w:numId w:val="3"/>
        </w:numPr>
        <w:spacing w:before="240" w:after="240"/>
        <w:ind w:left="357" w:hanging="35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tionality: </w:t>
      </w:r>
      <w:r w:rsidRPr="00E27C6E">
        <w:rPr>
          <w:rFonts w:ascii="Times New Roman" w:hAnsi="Times New Roman" w:cs="Times New Roman"/>
          <w:sz w:val="24"/>
          <w:szCs w:val="24"/>
        </w:rPr>
        <w:t>Cypriot</w:t>
      </w:r>
    </w:p>
    <w:p w14:paraId="2FDE5F69" w14:textId="6BE353CE" w:rsidR="004925E9" w:rsidRPr="008F73C6" w:rsidRDefault="004925E9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Date of birth:</w:t>
      </w:r>
      <w:r w:rsidR="008168D6" w:rsidRPr="008F73C6">
        <w:rPr>
          <w:rFonts w:ascii="Times New Roman" w:hAnsi="Times New Roman" w:cs="Times New Roman"/>
          <w:sz w:val="24"/>
          <w:szCs w:val="24"/>
        </w:rPr>
        <w:t xml:space="preserve"> </w:t>
      </w:r>
      <w:r w:rsidR="00E76C8A">
        <w:rPr>
          <w:rFonts w:ascii="Times New Roman" w:hAnsi="Times New Roman" w:cs="Times New Roman"/>
          <w:sz w:val="24"/>
          <w:szCs w:val="24"/>
        </w:rPr>
        <w:t>17.04.1991</w:t>
      </w:r>
    </w:p>
    <w:p w14:paraId="00FF17A4" w14:textId="77777777" w:rsidR="004925E9" w:rsidRPr="008F73C6" w:rsidRDefault="004925E9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Position:</w:t>
      </w:r>
      <w:r w:rsidR="008168D6" w:rsidRPr="008F73C6">
        <w:rPr>
          <w:rFonts w:ascii="Times New Roman" w:hAnsi="Times New Roman" w:cs="Times New Roman"/>
          <w:sz w:val="24"/>
          <w:szCs w:val="24"/>
        </w:rPr>
        <w:t xml:space="preserve"> Lecturer</w:t>
      </w:r>
    </w:p>
    <w:p w14:paraId="553A8F8C" w14:textId="77777777" w:rsidR="004925E9" w:rsidRPr="008F73C6" w:rsidRDefault="004925E9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Education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36"/>
        <w:gridCol w:w="3037"/>
        <w:gridCol w:w="3967"/>
        <w:gridCol w:w="876"/>
      </w:tblGrid>
      <w:tr w:rsidR="00256E2C" w:rsidRPr="008F73C6" w14:paraId="251BA51A" w14:textId="77777777" w:rsidTr="00CB0452">
        <w:trPr>
          <w:jc w:val="center"/>
        </w:trPr>
        <w:tc>
          <w:tcPr>
            <w:tcW w:w="630" w:type="pct"/>
            <w:vAlign w:val="center"/>
          </w:tcPr>
          <w:p w14:paraId="42A1C4B4" w14:textId="77777777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b/>
                <w:sz w:val="24"/>
                <w:szCs w:val="24"/>
              </w:rPr>
              <w:t>Degree</w:t>
            </w:r>
          </w:p>
        </w:tc>
        <w:tc>
          <w:tcPr>
            <w:tcW w:w="1684" w:type="pct"/>
            <w:vAlign w:val="center"/>
          </w:tcPr>
          <w:p w14:paraId="53040056" w14:textId="77777777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b/>
                <w:sz w:val="24"/>
                <w:szCs w:val="24"/>
              </w:rPr>
              <w:t>Department</w:t>
            </w:r>
          </w:p>
        </w:tc>
        <w:tc>
          <w:tcPr>
            <w:tcW w:w="2200" w:type="pct"/>
            <w:vAlign w:val="center"/>
          </w:tcPr>
          <w:p w14:paraId="5B8DC001" w14:textId="77777777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b/>
                <w:sz w:val="24"/>
                <w:szCs w:val="24"/>
              </w:rPr>
              <w:t>University</w:t>
            </w:r>
          </w:p>
        </w:tc>
        <w:tc>
          <w:tcPr>
            <w:tcW w:w="487" w:type="pct"/>
            <w:vAlign w:val="center"/>
          </w:tcPr>
          <w:p w14:paraId="680BBB41" w14:textId="77777777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256E2C" w:rsidRPr="008F73C6" w14:paraId="70CD8320" w14:textId="77777777" w:rsidTr="00CB0452">
        <w:trPr>
          <w:jc w:val="center"/>
        </w:trPr>
        <w:tc>
          <w:tcPr>
            <w:tcW w:w="630" w:type="pct"/>
            <w:vAlign w:val="center"/>
          </w:tcPr>
          <w:p w14:paraId="30998CEB" w14:textId="77777777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sz w:val="24"/>
                <w:szCs w:val="24"/>
              </w:rPr>
              <w:t>BSc.</w:t>
            </w:r>
          </w:p>
        </w:tc>
        <w:tc>
          <w:tcPr>
            <w:tcW w:w="1684" w:type="pct"/>
            <w:vAlign w:val="center"/>
          </w:tcPr>
          <w:p w14:paraId="0DBFEF3D" w14:textId="74AEA2EA" w:rsidR="00256E2C" w:rsidRPr="008F73C6" w:rsidRDefault="00E76C8A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logical Engineering</w:t>
            </w:r>
          </w:p>
        </w:tc>
        <w:tc>
          <w:tcPr>
            <w:tcW w:w="2200" w:type="pct"/>
            <w:vAlign w:val="center"/>
          </w:tcPr>
          <w:p w14:paraId="17499ECD" w14:textId="082DCAE5" w:rsidR="00256E2C" w:rsidRPr="008F73C6" w:rsidRDefault="00E76C8A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cette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487" w:type="pct"/>
            <w:vAlign w:val="center"/>
          </w:tcPr>
          <w:p w14:paraId="7E5DD551" w14:textId="53747818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E76C8A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E76C8A" w:rsidRPr="008F73C6" w14:paraId="2163E780" w14:textId="77777777" w:rsidTr="00CB0452">
        <w:trPr>
          <w:jc w:val="center"/>
        </w:trPr>
        <w:tc>
          <w:tcPr>
            <w:tcW w:w="630" w:type="pct"/>
            <w:vAlign w:val="center"/>
          </w:tcPr>
          <w:p w14:paraId="172C68D3" w14:textId="77777777" w:rsidR="00E76C8A" w:rsidRPr="008F73C6" w:rsidRDefault="00E76C8A" w:rsidP="00E76C8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sz w:val="24"/>
                <w:szCs w:val="24"/>
              </w:rPr>
              <w:t>MSc.</w:t>
            </w:r>
          </w:p>
        </w:tc>
        <w:tc>
          <w:tcPr>
            <w:tcW w:w="1684" w:type="pct"/>
            <w:vAlign w:val="center"/>
          </w:tcPr>
          <w:p w14:paraId="1DBE266B" w14:textId="080E19AE" w:rsidR="00E76C8A" w:rsidRPr="008F73C6" w:rsidRDefault="00E76C8A" w:rsidP="00E76C8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logical Engineering</w:t>
            </w:r>
          </w:p>
        </w:tc>
        <w:tc>
          <w:tcPr>
            <w:tcW w:w="2200" w:type="pct"/>
            <w:vAlign w:val="center"/>
          </w:tcPr>
          <w:p w14:paraId="22D4A074" w14:textId="71E3663A" w:rsidR="00E76C8A" w:rsidRPr="008F73C6" w:rsidRDefault="00E76C8A" w:rsidP="00E76C8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cette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487" w:type="pct"/>
            <w:vAlign w:val="center"/>
          </w:tcPr>
          <w:p w14:paraId="521C43DA" w14:textId="7574F251" w:rsidR="00E76C8A" w:rsidRPr="008F73C6" w:rsidRDefault="00E76C8A" w:rsidP="00E76C8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256E2C" w:rsidRPr="008F73C6" w14:paraId="38A14206" w14:textId="77777777" w:rsidTr="00CB0452">
        <w:trPr>
          <w:jc w:val="center"/>
        </w:trPr>
        <w:tc>
          <w:tcPr>
            <w:tcW w:w="630" w:type="pct"/>
            <w:vAlign w:val="center"/>
          </w:tcPr>
          <w:p w14:paraId="10B4E328" w14:textId="77777777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sz w:val="24"/>
                <w:szCs w:val="24"/>
              </w:rPr>
              <w:t>PhD.</w:t>
            </w:r>
          </w:p>
        </w:tc>
        <w:tc>
          <w:tcPr>
            <w:tcW w:w="1684" w:type="pct"/>
            <w:vAlign w:val="center"/>
          </w:tcPr>
          <w:p w14:paraId="067B3E37" w14:textId="5774DE1A" w:rsidR="00256E2C" w:rsidRPr="008F73C6" w:rsidRDefault="00256E2C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73C6">
              <w:rPr>
                <w:rFonts w:ascii="Times New Roman" w:hAnsi="Times New Roman" w:cs="Times New Roman"/>
                <w:sz w:val="24"/>
                <w:szCs w:val="24"/>
              </w:rPr>
              <w:t>Civil Engineering</w:t>
            </w:r>
          </w:p>
        </w:tc>
        <w:tc>
          <w:tcPr>
            <w:tcW w:w="2200" w:type="pct"/>
            <w:vAlign w:val="center"/>
          </w:tcPr>
          <w:p w14:paraId="410E7ECD" w14:textId="3485E34C" w:rsidR="00256E2C" w:rsidRPr="008F73C6" w:rsidRDefault="00E76C8A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prus International University</w:t>
            </w:r>
          </w:p>
        </w:tc>
        <w:tc>
          <w:tcPr>
            <w:tcW w:w="487" w:type="pct"/>
            <w:vAlign w:val="center"/>
          </w:tcPr>
          <w:p w14:paraId="64234880" w14:textId="7B189AD5" w:rsidR="00256E2C" w:rsidRPr="008F73C6" w:rsidRDefault="00E76C8A" w:rsidP="008F73C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1D6EACC2" w14:textId="64B28D76" w:rsidR="004925E9" w:rsidRPr="008F73C6" w:rsidRDefault="004925E9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Academic Title:</w:t>
      </w:r>
      <w:r w:rsidR="008168D6" w:rsidRPr="008F73C6">
        <w:rPr>
          <w:rFonts w:ascii="Times New Roman" w:hAnsi="Times New Roman" w:cs="Times New Roman"/>
          <w:sz w:val="24"/>
          <w:szCs w:val="24"/>
        </w:rPr>
        <w:t xml:space="preserve"> </w:t>
      </w:r>
      <w:r w:rsidR="00E76C8A">
        <w:rPr>
          <w:rFonts w:ascii="Times New Roman" w:hAnsi="Times New Roman" w:cs="Times New Roman"/>
          <w:sz w:val="24"/>
          <w:szCs w:val="24"/>
        </w:rPr>
        <w:t>PhD Candidate</w:t>
      </w:r>
    </w:p>
    <w:p w14:paraId="39E65A61" w14:textId="2281058A" w:rsidR="004925E9" w:rsidRPr="008F73C6" w:rsidRDefault="009250E5" w:rsidP="008F73C6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 xml:space="preserve">Date for Assistant Prof. </w:t>
      </w:r>
      <w:proofErr w:type="spellStart"/>
      <w:r w:rsidRPr="008F73C6">
        <w:rPr>
          <w:rFonts w:ascii="Times New Roman" w:hAnsi="Times New Roman" w:cs="Times New Roman"/>
          <w:b/>
          <w:sz w:val="24"/>
          <w:szCs w:val="24"/>
        </w:rPr>
        <w:t>Dr.</w:t>
      </w:r>
      <w:proofErr w:type="spellEnd"/>
      <w:r w:rsidR="00256E2C" w:rsidRPr="008F73C6">
        <w:rPr>
          <w:rFonts w:ascii="Times New Roman" w:hAnsi="Times New Roman" w:cs="Times New Roman"/>
          <w:b/>
          <w:sz w:val="24"/>
          <w:szCs w:val="24"/>
        </w:rPr>
        <w:t xml:space="preserve"> Title</w:t>
      </w:r>
      <w:r w:rsidRPr="008F73C6">
        <w:rPr>
          <w:rFonts w:ascii="Times New Roman" w:hAnsi="Times New Roman" w:cs="Times New Roman"/>
          <w:b/>
          <w:sz w:val="24"/>
          <w:szCs w:val="24"/>
        </w:rPr>
        <w:t>:</w:t>
      </w:r>
      <w:r w:rsidR="00103D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261527" w14:textId="77777777" w:rsidR="009250E5" w:rsidRPr="008F73C6" w:rsidRDefault="009250E5" w:rsidP="008F73C6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 xml:space="preserve">Date for Associate Prof. </w:t>
      </w:r>
      <w:proofErr w:type="spellStart"/>
      <w:r w:rsidRPr="008F73C6">
        <w:rPr>
          <w:rFonts w:ascii="Times New Roman" w:hAnsi="Times New Roman" w:cs="Times New Roman"/>
          <w:b/>
          <w:sz w:val="24"/>
          <w:szCs w:val="24"/>
        </w:rPr>
        <w:t>Dr.</w:t>
      </w:r>
      <w:proofErr w:type="spellEnd"/>
      <w:r w:rsidR="00256E2C" w:rsidRPr="008F73C6">
        <w:rPr>
          <w:rFonts w:ascii="Times New Roman" w:hAnsi="Times New Roman" w:cs="Times New Roman"/>
          <w:b/>
          <w:sz w:val="24"/>
          <w:szCs w:val="24"/>
        </w:rPr>
        <w:t xml:space="preserve"> Title</w:t>
      </w:r>
      <w:r w:rsidRPr="008F73C6">
        <w:rPr>
          <w:rFonts w:ascii="Times New Roman" w:hAnsi="Times New Roman" w:cs="Times New Roman"/>
          <w:b/>
          <w:sz w:val="24"/>
          <w:szCs w:val="24"/>
        </w:rPr>
        <w:t>:</w:t>
      </w:r>
      <w:r w:rsidR="00316F0C" w:rsidRPr="008F73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0651CF" w14:textId="77777777" w:rsidR="009250E5" w:rsidRPr="008F73C6" w:rsidRDefault="009250E5" w:rsidP="008F73C6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 xml:space="preserve">Date for Professor </w:t>
      </w:r>
      <w:r w:rsidR="00256E2C" w:rsidRPr="008F73C6">
        <w:rPr>
          <w:rFonts w:ascii="Times New Roman" w:hAnsi="Times New Roman" w:cs="Times New Roman"/>
          <w:b/>
          <w:sz w:val="24"/>
          <w:szCs w:val="24"/>
        </w:rPr>
        <w:t>Title</w:t>
      </w:r>
      <w:r w:rsidRPr="008F73C6">
        <w:rPr>
          <w:rFonts w:ascii="Times New Roman" w:hAnsi="Times New Roman" w:cs="Times New Roman"/>
          <w:b/>
          <w:sz w:val="24"/>
          <w:szCs w:val="24"/>
        </w:rPr>
        <w:t>:</w:t>
      </w:r>
    </w:p>
    <w:p w14:paraId="5A7D4777" w14:textId="77777777" w:rsidR="00316F0C" w:rsidRPr="008F73C6" w:rsidRDefault="00316F0C" w:rsidP="008F73C6">
      <w:pPr>
        <w:pStyle w:val="ListParagraph"/>
        <w:spacing w:before="240" w:after="240"/>
        <w:ind w:left="79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32B9532" w14:textId="77777777" w:rsidR="00256E2C" w:rsidRPr="008F73C6" w:rsidRDefault="00256E2C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Master and PhD thesis supervised:</w:t>
      </w:r>
    </w:p>
    <w:p w14:paraId="2BA6022D" w14:textId="18CACD27" w:rsidR="00A41E39" w:rsidRPr="00E76C8A" w:rsidRDefault="00256E2C" w:rsidP="00E76C8A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Master’s Thesis:</w:t>
      </w:r>
    </w:p>
    <w:p w14:paraId="574E4623" w14:textId="67533954" w:rsidR="00E76C8A" w:rsidRDefault="00256E2C" w:rsidP="00E76C8A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PhD. Thesis:</w:t>
      </w:r>
    </w:p>
    <w:p w14:paraId="550E2714" w14:textId="77777777" w:rsidR="00E76C8A" w:rsidRPr="00E76C8A" w:rsidRDefault="00E76C8A" w:rsidP="00E76C8A">
      <w:pPr>
        <w:pStyle w:val="ListParagraph"/>
        <w:spacing w:before="240" w:after="240"/>
        <w:ind w:left="79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CA7338" w14:textId="77777777" w:rsidR="00256E2C" w:rsidRPr="008F73C6" w:rsidRDefault="00A52D60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Publications:</w:t>
      </w:r>
    </w:p>
    <w:p w14:paraId="4DB2EC4E" w14:textId="77777777" w:rsidR="00D1178F" w:rsidRPr="008F73C6" w:rsidRDefault="00A52D60" w:rsidP="008F73C6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Articles published in international peer-reviewed journals (SCI &amp; SSCI &amp; Arts and Humanities)</w:t>
      </w:r>
    </w:p>
    <w:p w14:paraId="54398094" w14:textId="4D343495" w:rsidR="00D1178F" w:rsidRPr="007A796F" w:rsidRDefault="00E76C8A" w:rsidP="00E76C8A">
      <w:pPr>
        <w:pStyle w:val="ListParagraph"/>
        <w:numPr>
          <w:ilvl w:val="0"/>
          <w:numId w:val="6"/>
        </w:numPr>
        <w:spacing w:before="240" w:after="240"/>
        <w:jc w:val="both"/>
        <w:rPr>
          <w:rFonts w:ascii="Times New Roman" w:hAnsi="Times New Roman" w:cs="Times New Roman"/>
          <w:sz w:val="32"/>
          <w:szCs w:val="32"/>
        </w:rPr>
      </w:pP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irincioglu, B. S., &amp; </w:t>
      </w:r>
      <w:proofErr w:type="spellStart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lsel</w:t>
      </w:r>
      <w:proofErr w:type="spellEnd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(2023). Unified Plasticity Potential of Soils.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pplied Sciences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3), </w:t>
      </w:r>
      <w:proofErr w:type="gramStart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889</w:t>
      </w:r>
      <w:proofErr w:type="gramEnd"/>
    </w:p>
    <w:p w14:paraId="21F180D3" w14:textId="1FD9C628" w:rsidR="00E76C8A" w:rsidRPr="007A796F" w:rsidRDefault="00E76C8A" w:rsidP="00E76C8A">
      <w:pPr>
        <w:pStyle w:val="ListParagraph"/>
        <w:numPr>
          <w:ilvl w:val="0"/>
          <w:numId w:val="6"/>
        </w:numPr>
        <w:spacing w:before="240" w:after="240"/>
        <w:jc w:val="both"/>
        <w:rPr>
          <w:rFonts w:ascii="Times New Roman" w:hAnsi="Times New Roman" w:cs="Times New Roman"/>
          <w:sz w:val="32"/>
          <w:szCs w:val="32"/>
        </w:rPr>
      </w:pP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irincioglu, B. S., &amp; </w:t>
      </w:r>
      <w:proofErr w:type="spellStart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canoglu</w:t>
      </w:r>
      <w:proofErr w:type="spellEnd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21). Insights and perspectives into the limit equilibrium method from 2D and 3D analyses.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gineering Geology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1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5968.</w:t>
      </w:r>
    </w:p>
    <w:p w14:paraId="7D179795" w14:textId="07F858F7" w:rsidR="00E76C8A" w:rsidRPr="007A796F" w:rsidRDefault="00E76C8A" w:rsidP="00E76C8A">
      <w:pPr>
        <w:pStyle w:val="ListParagraph"/>
        <w:numPr>
          <w:ilvl w:val="0"/>
          <w:numId w:val="6"/>
        </w:numPr>
        <w:spacing w:before="240" w:after="240"/>
        <w:jc w:val="both"/>
        <w:rPr>
          <w:rFonts w:ascii="Times New Roman" w:hAnsi="Times New Roman" w:cs="Times New Roman"/>
          <w:sz w:val="32"/>
          <w:szCs w:val="32"/>
        </w:rPr>
      </w:pPr>
      <w:proofErr w:type="spellStart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ırıncıoglu</w:t>
      </w:r>
      <w:proofErr w:type="spellEnd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 S., &amp; </w:t>
      </w:r>
      <w:proofErr w:type="spellStart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canoglu</w:t>
      </w:r>
      <w:proofErr w:type="spellEnd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(2019). Two-and three-dimensional slope stability evaluation in a residential area: </w:t>
      </w:r>
      <w:proofErr w:type="spellStart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nizkonak</w:t>
      </w:r>
      <w:proofErr w:type="spellEnd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andslides in Cide (</w:t>
      </w:r>
      <w:proofErr w:type="spellStart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stamonu</w:t>
      </w:r>
      <w:proofErr w:type="spellEnd"/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W Turkey).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atural Hazards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9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49-466.</w:t>
      </w:r>
    </w:p>
    <w:p w14:paraId="3D06868E" w14:textId="77777777" w:rsidR="00A52D60" w:rsidRPr="008F73C6" w:rsidRDefault="00A52D60" w:rsidP="008F73C6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Articles published in other international peer-reviewed journals</w:t>
      </w:r>
      <w:r w:rsidR="00250309">
        <w:rPr>
          <w:rFonts w:ascii="Times New Roman" w:hAnsi="Times New Roman" w:cs="Times New Roman"/>
          <w:b/>
          <w:sz w:val="24"/>
          <w:szCs w:val="24"/>
        </w:rPr>
        <w:t xml:space="preserve"> (ESCI and Scopus)</w:t>
      </w:r>
    </w:p>
    <w:p w14:paraId="57F1FDD4" w14:textId="77777777" w:rsidR="00507AFB" w:rsidRPr="00507AFB" w:rsidRDefault="00507AFB" w:rsidP="00507AFB">
      <w:pPr>
        <w:pStyle w:val="ListParagraph"/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79A38C46" w14:textId="77777777" w:rsidR="00A52D60" w:rsidRDefault="00A52D60" w:rsidP="008F73C6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Bulletins presented in international scientific meetings and published in proceedings</w:t>
      </w:r>
      <w:r w:rsidR="008F73C6" w:rsidRPr="008F73C6">
        <w:rPr>
          <w:rFonts w:ascii="Times New Roman" w:hAnsi="Times New Roman" w:cs="Times New Roman"/>
          <w:b/>
          <w:sz w:val="24"/>
          <w:szCs w:val="24"/>
        </w:rPr>
        <w:t>:</w:t>
      </w:r>
    </w:p>
    <w:p w14:paraId="20B76228" w14:textId="77777777" w:rsidR="008F73C6" w:rsidRPr="008F73C6" w:rsidRDefault="008F73C6" w:rsidP="008F73C6">
      <w:pPr>
        <w:pStyle w:val="ListParagraph"/>
        <w:spacing w:before="240" w:after="240"/>
        <w:ind w:left="79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3D4A82" w14:textId="77777777" w:rsidR="00A52D60" w:rsidRPr="008F73C6" w:rsidRDefault="00A52D60" w:rsidP="008F73C6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International books or sections of book published</w:t>
      </w:r>
      <w:r w:rsidR="008F73C6" w:rsidRPr="008F73C6">
        <w:rPr>
          <w:rFonts w:ascii="Times New Roman" w:hAnsi="Times New Roman" w:cs="Times New Roman"/>
          <w:b/>
          <w:sz w:val="24"/>
          <w:szCs w:val="24"/>
        </w:rPr>
        <w:t>:</w:t>
      </w:r>
    </w:p>
    <w:p w14:paraId="4F106EA1" w14:textId="77777777" w:rsidR="007856E2" w:rsidRPr="008F73C6" w:rsidRDefault="007856E2" w:rsidP="008F73C6">
      <w:pPr>
        <w:pStyle w:val="ListParagraph"/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3EA356F3" w14:textId="24D98337" w:rsidR="008F73C6" w:rsidRDefault="00A52D60" w:rsidP="007A796F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Articles published in national journals</w:t>
      </w:r>
      <w:r w:rsidR="008F73C6" w:rsidRPr="008F73C6">
        <w:rPr>
          <w:rFonts w:ascii="Times New Roman" w:hAnsi="Times New Roman" w:cs="Times New Roman"/>
          <w:b/>
          <w:sz w:val="24"/>
          <w:szCs w:val="24"/>
        </w:rPr>
        <w:t>:</w:t>
      </w:r>
    </w:p>
    <w:p w14:paraId="53938D69" w14:textId="77777777" w:rsidR="007A796F" w:rsidRPr="007A796F" w:rsidRDefault="007A796F" w:rsidP="007A796F">
      <w:p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07C629" w14:textId="1CD855BC" w:rsidR="007A796F" w:rsidRPr="007A796F" w:rsidRDefault="008168D6" w:rsidP="007A796F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Bulletins presented in national scientific meetings and published in proceedings</w:t>
      </w:r>
      <w:r w:rsidR="008F73C6" w:rsidRPr="008F73C6">
        <w:rPr>
          <w:rFonts w:ascii="Times New Roman" w:hAnsi="Times New Roman" w:cs="Times New Roman"/>
          <w:b/>
          <w:sz w:val="24"/>
          <w:szCs w:val="24"/>
        </w:rPr>
        <w:t>:</w:t>
      </w:r>
    </w:p>
    <w:p w14:paraId="3CFC115A" w14:textId="77777777" w:rsidR="008F73C6" w:rsidRPr="008F73C6" w:rsidRDefault="008F73C6" w:rsidP="008F73C6">
      <w:pPr>
        <w:pStyle w:val="ListParagraph"/>
        <w:spacing w:before="240" w:after="240"/>
        <w:ind w:left="79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32851C" w14:textId="77777777" w:rsidR="00F24693" w:rsidRDefault="008168D6" w:rsidP="00F24693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Other publications</w:t>
      </w:r>
      <w:r w:rsidR="008F73C6" w:rsidRPr="008F73C6">
        <w:rPr>
          <w:rFonts w:ascii="Times New Roman" w:hAnsi="Times New Roman" w:cs="Times New Roman"/>
          <w:b/>
          <w:sz w:val="24"/>
          <w:szCs w:val="24"/>
        </w:rPr>
        <w:t>:</w:t>
      </w:r>
    </w:p>
    <w:p w14:paraId="06294DBB" w14:textId="30C5B36D" w:rsidR="00F24693" w:rsidRPr="007A796F" w:rsidRDefault="007A796F" w:rsidP="007A796F">
      <w:pPr>
        <w:spacing w:before="240" w:after="240"/>
        <w:ind w:left="36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. AHMAD, A., &amp; Firincioglu, B. S. (2019). The Role of GIS in Enhancing the Pavement Management System.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ustainable Structures and Materials, An International Journal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A796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7A7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2-22.</w:t>
      </w:r>
    </w:p>
    <w:p w14:paraId="7997A824" w14:textId="29159FA2" w:rsidR="00316F0C" w:rsidRPr="00F24693" w:rsidRDefault="008F73C6" w:rsidP="00F24693">
      <w:pPr>
        <w:pStyle w:val="ListParagraph"/>
        <w:numPr>
          <w:ilvl w:val="1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4693">
        <w:rPr>
          <w:rFonts w:ascii="Times New Roman" w:hAnsi="Times New Roman" w:cs="Times New Roman"/>
          <w:b/>
          <w:sz w:val="24"/>
          <w:szCs w:val="24"/>
        </w:rPr>
        <w:t xml:space="preserve">Number of </w:t>
      </w:r>
      <w:r w:rsidR="008168D6" w:rsidRPr="00F24693">
        <w:rPr>
          <w:rFonts w:ascii="Times New Roman" w:hAnsi="Times New Roman" w:cs="Times New Roman"/>
          <w:b/>
          <w:sz w:val="24"/>
          <w:szCs w:val="24"/>
        </w:rPr>
        <w:t>International citations</w:t>
      </w:r>
      <w:r w:rsidRPr="00F24693">
        <w:rPr>
          <w:rFonts w:ascii="Times New Roman" w:hAnsi="Times New Roman" w:cs="Times New Roman"/>
          <w:b/>
          <w:sz w:val="24"/>
          <w:szCs w:val="24"/>
        </w:rPr>
        <w:t>:</w:t>
      </w:r>
      <w:r w:rsidR="007E258B" w:rsidRPr="00F24693">
        <w:rPr>
          <w:rFonts w:ascii="Times New Roman" w:hAnsi="Times New Roman" w:cs="Times New Roman"/>
          <w:sz w:val="24"/>
          <w:szCs w:val="24"/>
        </w:rPr>
        <w:t xml:space="preserve"> </w:t>
      </w:r>
      <w:r w:rsidR="007A796F">
        <w:rPr>
          <w:rFonts w:ascii="Times New Roman" w:hAnsi="Times New Roman" w:cs="Times New Roman"/>
          <w:sz w:val="24"/>
          <w:szCs w:val="24"/>
        </w:rPr>
        <w:t>30</w:t>
      </w:r>
    </w:p>
    <w:p w14:paraId="4A1A6989" w14:textId="77777777" w:rsidR="008F73C6" w:rsidRPr="008F73C6" w:rsidRDefault="008F73C6" w:rsidP="008F73C6">
      <w:pPr>
        <w:pStyle w:val="ListParagraph"/>
        <w:spacing w:before="240" w:after="240"/>
        <w:rPr>
          <w:rFonts w:ascii="Times New Roman" w:hAnsi="Times New Roman" w:cs="Times New Roman"/>
          <w:b/>
          <w:sz w:val="24"/>
          <w:szCs w:val="24"/>
        </w:rPr>
      </w:pPr>
    </w:p>
    <w:p w14:paraId="724F7B5E" w14:textId="77777777" w:rsidR="008168D6" w:rsidRDefault="008168D6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National and international projects:</w:t>
      </w:r>
    </w:p>
    <w:p w14:paraId="6E3CB3BD" w14:textId="77777777" w:rsidR="00F24693" w:rsidRDefault="00F24693" w:rsidP="00F24693">
      <w:pPr>
        <w:pStyle w:val="ListParagraph"/>
        <w:spacing w:before="240" w:after="24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C85DC3" w14:textId="77777777" w:rsidR="00F24693" w:rsidRDefault="00F24693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ministrative duties:</w:t>
      </w:r>
    </w:p>
    <w:p w14:paraId="51AEA694" w14:textId="77777777" w:rsidR="00E80ED7" w:rsidRPr="00E80ED7" w:rsidRDefault="00E80ED7" w:rsidP="00E80ED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439595A" w14:textId="77777777" w:rsidR="00D1178F" w:rsidRPr="008F73C6" w:rsidRDefault="008168D6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Scientific and professional memberships:</w:t>
      </w:r>
    </w:p>
    <w:p w14:paraId="1725A684" w14:textId="3084036A" w:rsidR="007B1899" w:rsidRPr="00882233" w:rsidRDefault="00D1178F" w:rsidP="007B1899">
      <w:pPr>
        <w:pStyle w:val="ListParagraph"/>
        <w:numPr>
          <w:ilvl w:val="0"/>
          <w:numId w:val="4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sz w:val="24"/>
          <w:szCs w:val="24"/>
        </w:rPr>
        <w:t xml:space="preserve">KTMMOB Chamber of </w:t>
      </w:r>
      <w:r w:rsidR="007A796F">
        <w:rPr>
          <w:rFonts w:ascii="Times New Roman" w:hAnsi="Times New Roman" w:cs="Times New Roman"/>
          <w:sz w:val="24"/>
          <w:szCs w:val="24"/>
        </w:rPr>
        <w:t>Earth Science Engineers</w:t>
      </w:r>
      <w:r w:rsidR="00A52587">
        <w:rPr>
          <w:rFonts w:ascii="Times New Roman" w:hAnsi="Times New Roman" w:cs="Times New Roman"/>
          <w:sz w:val="24"/>
          <w:szCs w:val="24"/>
        </w:rPr>
        <w:t xml:space="preserve"> (201</w:t>
      </w:r>
      <w:r w:rsidR="007A796F">
        <w:rPr>
          <w:rFonts w:ascii="Times New Roman" w:hAnsi="Times New Roman" w:cs="Times New Roman"/>
          <w:sz w:val="24"/>
          <w:szCs w:val="24"/>
        </w:rPr>
        <w:t>9</w:t>
      </w:r>
      <w:r w:rsidR="00A52587">
        <w:rPr>
          <w:rFonts w:ascii="Times New Roman" w:hAnsi="Times New Roman" w:cs="Times New Roman"/>
          <w:sz w:val="24"/>
          <w:szCs w:val="24"/>
        </w:rPr>
        <w:t>-Present)</w:t>
      </w:r>
    </w:p>
    <w:p w14:paraId="0712B65A" w14:textId="53615132" w:rsidR="007A796F" w:rsidRPr="00882233" w:rsidRDefault="007A796F" w:rsidP="007A796F">
      <w:pPr>
        <w:pStyle w:val="ListParagraph"/>
        <w:numPr>
          <w:ilvl w:val="0"/>
          <w:numId w:val="4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sz w:val="24"/>
          <w:szCs w:val="24"/>
        </w:rPr>
        <w:t xml:space="preserve">KTMMOB Chamber of </w:t>
      </w:r>
      <w:r>
        <w:rPr>
          <w:rFonts w:ascii="Times New Roman" w:hAnsi="Times New Roman" w:cs="Times New Roman"/>
          <w:sz w:val="24"/>
          <w:szCs w:val="24"/>
        </w:rPr>
        <w:t>Earth Science Engineers – Board Member (20</w:t>
      </w:r>
      <w:r w:rsidR="00CB0452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-Present)</w:t>
      </w:r>
    </w:p>
    <w:p w14:paraId="1DD5A9C5" w14:textId="77777777" w:rsidR="00D1178F" w:rsidRPr="008F73C6" w:rsidRDefault="00D1178F" w:rsidP="008F73C6">
      <w:pPr>
        <w:pStyle w:val="ListParagraph"/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8DE9FB1" w14:textId="77777777" w:rsidR="008168D6" w:rsidRDefault="008168D6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Awards:</w:t>
      </w:r>
    </w:p>
    <w:p w14:paraId="628EDC1A" w14:textId="77777777" w:rsidR="00316F0C" w:rsidRPr="008F73C6" w:rsidRDefault="00316F0C" w:rsidP="008F73C6">
      <w:pPr>
        <w:pStyle w:val="ListParagraph"/>
        <w:spacing w:before="240" w:after="24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9ECE5A" w14:textId="77777777" w:rsidR="008168D6" w:rsidRPr="008F73C6" w:rsidRDefault="008168D6" w:rsidP="008F73C6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73C6">
        <w:rPr>
          <w:rFonts w:ascii="Times New Roman" w:hAnsi="Times New Roman" w:cs="Times New Roman"/>
          <w:b/>
          <w:sz w:val="24"/>
          <w:szCs w:val="24"/>
        </w:rPr>
        <w:t>Undergraduate courses taught in the last two year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938"/>
        <w:gridCol w:w="2606"/>
        <w:gridCol w:w="992"/>
        <w:gridCol w:w="1276"/>
        <w:gridCol w:w="1933"/>
      </w:tblGrid>
      <w:tr w:rsidR="00631DA1" w:rsidRPr="00994C05" w14:paraId="29A5B65E" w14:textId="77777777" w:rsidTr="00994C05">
        <w:trPr>
          <w:trHeight w:val="324"/>
        </w:trPr>
        <w:tc>
          <w:tcPr>
            <w:tcW w:w="1271" w:type="dxa"/>
            <w:vMerge w:val="restart"/>
            <w:noWrap/>
            <w:hideMark/>
          </w:tcPr>
          <w:p w14:paraId="705F24AA" w14:textId="77777777" w:rsidR="00631DA1" w:rsidRPr="00994C05" w:rsidRDefault="00631DA1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Academic Year</w:t>
            </w:r>
          </w:p>
        </w:tc>
        <w:tc>
          <w:tcPr>
            <w:tcW w:w="938" w:type="dxa"/>
            <w:vMerge w:val="restart"/>
            <w:noWrap/>
            <w:hideMark/>
          </w:tcPr>
          <w:p w14:paraId="0D0E8306" w14:textId="77777777" w:rsidR="00631DA1" w:rsidRPr="00994C05" w:rsidRDefault="00631DA1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Semester</w:t>
            </w:r>
          </w:p>
        </w:tc>
        <w:tc>
          <w:tcPr>
            <w:tcW w:w="2606" w:type="dxa"/>
            <w:vMerge w:val="restart"/>
            <w:noWrap/>
            <w:hideMark/>
          </w:tcPr>
          <w:p w14:paraId="00C53B00" w14:textId="77777777" w:rsidR="00631DA1" w:rsidRPr="00994C05" w:rsidRDefault="00631DA1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Course Name</w:t>
            </w:r>
          </w:p>
        </w:tc>
        <w:tc>
          <w:tcPr>
            <w:tcW w:w="2268" w:type="dxa"/>
            <w:gridSpan w:val="2"/>
            <w:noWrap/>
            <w:hideMark/>
          </w:tcPr>
          <w:p w14:paraId="29751CDC" w14:textId="77777777" w:rsidR="00631DA1" w:rsidRPr="00994C05" w:rsidRDefault="00631DA1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Hours per Week</w:t>
            </w:r>
          </w:p>
        </w:tc>
        <w:tc>
          <w:tcPr>
            <w:tcW w:w="1933" w:type="dxa"/>
            <w:vMerge w:val="restart"/>
            <w:hideMark/>
          </w:tcPr>
          <w:p w14:paraId="0CE0DDB2" w14:textId="77777777" w:rsidR="00631DA1" w:rsidRPr="00994C05" w:rsidRDefault="0020326B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Level of Study</w:t>
            </w:r>
          </w:p>
        </w:tc>
      </w:tr>
      <w:tr w:rsidR="00631DA1" w:rsidRPr="00994C05" w14:paraId="36B7769A" w14:textId="77777777" w:rsidTr="00994C05">
        <w:trPr>
          <w:trHeight w:val="336"/>
        </w:trPr>
        <w:tc>
          <w:tcPr>
            <w:tcW w:w="1271" w:type="dxa"/>
            <w:vMerge/>
            <w:hideMark/>
          </w:tcPr>
          <w:p w14:paraId="5551F4EC" w14:textId="77777777" w:rsidR="00631DA1" w:rsidRPr="00994C05" w:rsidRDefault="00631DA1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938" w:type="dxa"/>
            <w:vMerge/>
            <w:hideMark/>
          </w:tcPr>
          <w:p w14:paraId="442DEFD7" w14:textId="77777777" w:rsidR="00631DA1" w:rsidRPr="00994C05" w:rsidRDefault="00631DA1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2606" w:type="dxa"/>
            <w:vMerge/>
            <w:hideMark/>
          </w:tcPr>
          <w:p w14:paraId="3156F50E" w14:textId="77777777" w:rsidR="00631DA1" w:rsidRPr="00994C05" w:rsidRDefault="00631DA1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992" w:type="dxa"/>
            <w:noWrap/>
            <w:hideMark/>
          </w:tcPr>
          <w:p w14:paraId="7003EDC7" w14:textId="77777777" w:rsidR="00631DA1" w:rsidRPr="00994C05" w:rsidRDefault="00631DA1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Theory</w:t>
            </w:r>
          </w:p>
        </w:tc>
        <w:tc>
          <w:tcPr>
            <w:tcW w:w="1276" w:type="dxa"/>
            <w:noWrap/>
            <w:hideMark/>
          </w:tcPr>
          <w:p w14:paraId="61C5E75F" w14:textId="77777777" w:rsidR="00631DA1" w:rsidRPr="00994C05" w:rsidRDefault="00631DA1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Application</w:t>
            </w:r>
          </w:p>
        </w:tc>
        <w:tc>
          <w:tcPr>
            <w:tcW w:w="1933" w:type="dxa"/>
            <w:vMerge/>
            <w:hideMark/>
          </w:tcPr>
          <w:p w14:paraId="004A1FED" w14:textId="77777777" w:rsidR="00631DA1" w:rsidRPr="00994C05" w:rsidRDefault="00631DA1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</w:tr>
      <w:tr w:rsidR="005C1AA3" w:rsidRPr="00994C05" w14:paraId="6950CD5B" w14:textId="77777777" w:rsidTr="00994C05">
        <w:trPr>
          <w:trHeight w:val="324"/>
        </w:trPr>
        <w:tc>
          <w:tcPr>
            <w:tcW w:w="1271" w:type="dxa"/>
            <w:vMerge w:val="restart"/>
            <w:noWrap/>
            <w:hideMark/>
          </w:tcPr>
          <w:p w14:paraId="374DD1EE" w14:textId="77777777" w:rsidR="005C1AA3" w:rsidRPr="00994C05" w:rsidRDefault="006C2523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2021/</w:t>
            </w:r>
            <w:r w:rsidR="005C1AA3"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22</w:t>
            </w:r>
          </w:p>
        </w:tc>
        <w:tc>
          <w:tcPr>
            <w:tcW w:w="938" w:type="dxa"/>
            <w:noWrap/>
            <w:hideMark/>
          </w:tcPr>
          <w:p w14:paraId="3F7B7379" w14:textId="77777777" w:rsidR="005C1AA3" w:rsidRPr="00994C05" w:rsidRDefault="005C1AA3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Fall</w:t>
            </w:r>
          </w:p>
        </w:tc>
        <w:tc>
          <w:tcPr>
            <w:tcW w:w="2606" w:type="dxa"/>
            <w:noWrap/>
            <w:hideMark/>
          </w:tcPr>
          <w:p w14:paraId="7E09C4E4" w14:textId="7DDF4614" w:rsidR="005C1AA3" w:rsidRPr="00994C05" w:rsidRDefault="003329E0" w:rsidP="005C1A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il Mechanics for Construction Technology</w:t>
            </w:r>
          </w:p>
        </w:tc>
        <w:tc>
          <w:tcPr>
            <w:tcW w:w="992" w:type="dxa"/>
            <w:noWrap/>
            <w:hideMark/>
          </w:tcPr>
          <w:p w14:paraId="57D35A29" w14:textId="77777777" w:rsidR="005C1AA3" w:rsidRPr="00994C05" w:rsidRDefault="00151C0E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6236B022" w14:textId="34E6E4CA" w:rsidR="005C1AA3" w:rsidRPr="00994C05" w:rsidRDefault="003329E0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1933" w:type="dxa"/>
            <w:noWrap/>
          </w:tcPr>
          <w:p w14:paraId="670FEF00" w14:textId="77777777" w:rsidR="005C1AA3" w:rsidRPr="00994C05" w:rsidRDefault="005C1AA3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dergraduate (Compulsory)</w:t>
            </w:r>
          </w:p>
        </w:tc>
      </w:tr>
      <w:tr w:rsidR="003225E8" w:rsidRPr="00994C05" w14:paraId="7E771DF1" w14:textId="77777777" w:rsidTr="00994C05">
        <w:trPr>
          <w:trHeight w:val="324"/>
        </w:trPr>
        <w:tc>
          <w:tcPr>
            <w:tcW w:w="1271" w:type="dxa"/>
            <w:vMerge/>
            <w:hideMark/>
          </w:tcPr>
          <w:p w14:paraId="4429FCBF" w14:textId="77777777" w:rsidR="003225E8" w:rsidRPr="00994C05" w:rsidRDefault="003225E8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938" w:type="dxa"/>
            <w:vMerge w:val="restart"/>
            <w:noWrap/>
            <w:hideMark/>
          </w:tcPr>
          <w:p w14:paraId="19D2036E" w14:textId="77777777" w:rsidR="003225E8" w:rsidRPr="00994C05" w:rsidRDefault="003225E8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Spring</w:t>
            </w:r>
          </w:p>
        </w:tc>
        <w:tc>
          <w:tcPr>
            <w:tcW w:w="2606" w:type="dxa"/>
            <w:noWrap/>
          </w:tcPr>
          <w:p w14:paraId="28DA56D9" w14:textId="52A14CFD" w:rsidR="003225E8" w:rsidRPr="00994C05" w:rsidRDefault="003329E0" w:rsidP="00631D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oundation Design</w:t>
            </w:r>
          </w:p>
        </w:tc>
        <w:tc>
          <w:tcPr>
            <w:tcW w:w="992" w:type="dxa"/>
            <w:noWrap/>
            <w:hideMark/>
          </w:tcPr>
          <w:p w14:paraId="5B428C09" w14:textId="2F21FC5D" w:rsidR="003225E8" w:rsidRPr="00994C05" w:rsidRDefault="003329E0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1276" w:type="dxa"/>
            <w:noWrap/>
            <w:hideMark/>
          </w:tcPr>
          <w:p w14:paraId="230320DE" w14:textId="08236750" w:rsidR="003225E8" w:rsidRPr="00994C05" w:rsidRDefault="003329E0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933" w:type="dxa"/>
            <w:noWrap/>
          </w:tcPr>
          <w:p w14:paraId="4A10B831" w14:textId="77777777" w:rsidR="003225E8" w:rsidRPr="00994C05" w:rsidRDefault="0020326B" w:rsidP="00631D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dergraduate (Compulsory)</w:t>
            </w:r>
          </w:p>
        </w:tc>
      </w:tr>
      <w:tr w:rsidR="005C1AA3" w:rsidRPr="00994C05" w14:paraId="37F24ED1" w14:textId="77777777" w:rsidTr="00994C05">
        <w:trPr>
          <w:trHeight w:val="324"/>
        </w:trPr>
        <w:tc>
          <w:tcPr>
            <w:tcW w:w="1271" w:type="dxa"/>
            <w:vMerge/>
            <w:hideMark/>
          </w:tcPr>
          <w:p w14:paraId="3AC4A734" w14:textId="77777777" w:rsidR="005C1AA3" w:rsidRPr="00994C05" w:rsidRDefault="005C1AA3" w:rsidP="005C1AA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938" w:type="dxa"/>
            <w:vMerge/>
            <w:hideMark/>
          </w:tcPr>
          <w:p w14:paraId="254F4B16" w14:textId="77777777" w:rsidR="005C1AA3" w:rsidRPr="00994C05" w:rsidRDefault="005C1AA3" w:rsidP="005C1AA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2606" w:type="dxa"/>
            <w:noWrap/>
            <w:hideMark/>
          </w:tcPr>
          <w:p w14:paraId="6E00529F" w14:textId="5001FE98" w:rsidR="005C1AA3" w:rsidRPr="00994C05" w:rsidRDefault="003329E0" w:rsidP="005C1A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arth Structures</w:t>
            </w:r>
          </w:p>
        </w:tc>
        <w:tc>
          <w:tcPr>
            <w:tcW w:w="992" w:type="dxa"/>
            <w:noWrap/>
            <w:hideMark/>
          </w:tcPr>
          <w:p w14:paraId="1D6E907B" w14:textId="0DC35333" w:rsidR="005C1AA3" w:rsidRPr="00994C05" w:rsidRDefault="003329E0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35A975C2" w14:textId="6976F4C1" w:rsidR="005C1AA3" w:rsidRPr="00994C05" w:rsidRDefault="003329E0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933" w:type="dxa"/>
            <w:noWrap/>
          </w:tcPr>
          <w:p w14:paraId="41175A5C" w14:textId="340C049F" w:rsidR="005C1AA3" w:rsidRPr="00994C05" w:rsidRDefault="005C1AA3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Undergraduate </w:t>
            </w:r>
            <w:r w:rsidR="003329E0"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Technical Elective)</w:t>
            </w:r>
          </w:p>
        </w:tc>
      </w:tr>
      <w:tr w:rsidR="005C1AA3" w:rsidRPr="00994C05" w14:paraId="5E5CC183" w14:textId="77777777" w:rsidTr="00994C05">
        <w:trPr>
          <w:trHeight w:val="324"/>
        </w:trPr>
        <w:tc>
          <w:tcPr>
            <w:tcW w:w="1271" w:type="dxa"/>
            <w:vMerge/>
          </w:tcPr>
          <w:p w14:paraId="65C68822" w14:textId="77777777" w:rsidR="005C1AA3" w:rsidRPr="00994C05" w:rsidRDefault="005C1AA3" w:rsidP="005C1AA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938" w:type="dxa"/>
            <w:vMerge/>
          </w:tcPr>
          <w:p w14:paraId="0C6162E3" w14:textId="77777777" w:rsidR="005C1AA3" w:rsidRPr="00994C05" w:rsidRDefault="005C1AA3" w:rsidP="005C1AA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2606" w:type="dxa"/>
            <w:noWrap/>
          </w:tcPr>
          <w:p w14:paraId="0F1B4C79" w14:textId="44AE12B2" w:rsidR="005C1AA3" w:rsidRPr="00994C05" w:rsidRDefault="003329E0" w:rsidP="005C1A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il Mechanics</w:t>
            </w:r>
          </w:p>
        </w:tc>
        <w:tc>
          <w:tcPr>
            <w:tcW w:w="992" w:type="dxa"/>
            <w:noWrap/>
          </w:tcPr>
          <w:p w14:paraId="255185AA" w14:textId="77777777" w:rsidR="005C1AA3" w:rsidRPr="00994C05" w:rsidRDefault="005C1AA3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1276" w:type="dxa"/>
            <w:noWrap/>
          </w:tcPr>
          <w:p w14:paraId="43819E14" w14:textId="77777777" w:rsidR="005C1AA3" w:rsidRPr="00994C05" w:rsidRDefault="005C1AA3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933" w:type="dxa"/>
            <w:noWrap/>
          </w:tcPr>
          <w:p w14:paraId="5E9A3E81" w14:textId="77777777" w:rsidR="005C1AA3" w:rsidRPr="00994C05" w:rsidRDefault="005C1AA3" w:rsidP="005C1A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dergraduate (Compulsory)</w:t>
            </w:r>
          </w:p>
        </w:tc>
      </w:tr>
      <w:tr w:rsidR="003329E0" w:rsidRPr="00994C05" w14:paraId="5F682403" w14:textId="77777777" w:rsidTr="00994C05">
        <w:trPr>
          <w:trHeight w:val="324"/>
        </w:trPr>
        <w:tc>
          <w:tcPr>
            <w:tcW w:w="1271" w:type="dxa"/>
          </w:tcPr>
          <w:p w14:paraId="6371C90E" w14:textId="77777777" w:rsidR="003329E0" w:rsidRPr="00994C05" w:rsidRDefault="003329E0" w:rsidP="00332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2022/23</w:t>
            </w:r>
          </w:p>
        </w:tc>
        <w:tc>
          <w:tcPr>
            <w:tcW w:w="938" w:type="dxa"/>
          </w:tcPr>
          <w:p w14:paraId="1F3B05DD" w14:textId="71431CFB" w:rsidR="003329E0" w:rsidRPr="00994C05" w:rsidRDefault="003329E0" w:rsidP="00332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Spring</w:t>
            </w:r>
          </w:p>
        </w:tc>
        <w:tc>
          <w:tcPr>
            <w:tcW w:w="2606" w:type="dxa"/>
            <w:noWrap/>
          </w:tcPr>
          <w:p w14:paraId="365CB8B7" w14:textId="5DA54739" w:rsidR="003329E0" w:rsidRPr="00994C05" w:rsidRDefault="003329E0" w:rsidP="00332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il Mechanics</w:t>
            </w:r>
          </w:p>
        </w:tc>
        <w:tc>
          <w:tcPr>
            <w:tcW w:w="992" w:type="dxa"/>
            <w:noWrap/>
          </w:tcPr>
          <w:p w14:paraId="1E271E9F" w14:textId="2824CF09" w:rsidR="003329E0" w:rsidRPr="00994C05" w:rsidRDefault="003329E0" w:rsidP="00332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1276" w:type="dxa"/>
            <w:noWrap/>
          </w:tcPr>
          <w:p w14:paraId="5DCE80F1" w14:textId="2BD30560" w:rsidR="003329E0" w:rsidRPr="00994C05" w:rsidRDefault="003329E0" w:rsidP="00332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1933" w:type="dxa"/>
            <w:noWrap/>
          </w:tcPr>
          <w:p w14:paraId="56358CD1" w14:textId="68C8CB87" w:rsidR="003329E0" w:rsidRPr="00994C05" w:rsidRDefault="003329E0" w:rsidP="00332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994C05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Undergraduate (Compulsory)</w:t>
            </w:r>
          </w:p>
        </w:tc>
      </w:tr>
    </w:tbl>
    <w:p w14:paraId="2EC0F57B" w14:textId="77777777" w:rsidR="00256E2C" w:rsidRPr="008F73C6" w:rsidRDefault="00256E2C" w:rsidP="008C6D3D">
      <w:pPr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</w:p>
    <w:sectPr w:rsidR="00256E2C" w:rsidRPr="008F73C6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E323C" w14:textId="77777777" w:rsidR="00E61AB3" w:rsidRDefault="00E61AB3" w:rsidP="0079376B">
      <w:pPr>
        <w:spacing w:before="0" w:after="0" w:line="240" w:lineRule="auto"/>
      </w:pPr>
      <w:r>
        <w:separator/>
      </w:r>
    </w:p>
  </w:endnote>
  <w:endnote w:type="continuationSeparator" w:id="0">
    <w:p w14:paraId="06F4D518" w14:textId="77777777" w:rsidR="00E61AB3" w:rsidRDefault="00E61AB3" w:rsidP="0079376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04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33FA9E" w14:textId="77777777" w:rsidR="0079376B" w:rsidRDefault="007937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03A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C227603" w14:textId="77777777" w:rsidR="0079376B" w:rsidRDefault="00793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FB674" w14:textId="77777777" w:rsidR="00E61AB3" w:rsidRDefault="00E61AB3" w:rsidP="0079376B">
      <w:pPr>
        <w:spacing w:before="0" w:after="0" w:line="240" w:lineRule="auto"/>
      </w:pPr>
      <w:r>
        <w:separator/>
      </w:r>
    </w:p>
  </w:footnote>
  <w:footnote w:type="continuationSeparator" w:id="0">
    <w:p w14:paraId="57DD8195" w14:textId="77777777" w:rsidR="00E61AB3" w:rsidRDefault="00E61AB3" w:rsidP="0079376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70304"/>
    <w:multiLevelType w:val="hybridMultilevel"/>
    <w:tmpl w:val="63843A6E"/>
    <w:lvl w:ilvl="0" w:tplc="D26E7F7E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2" w:hanging="360"/>
      </w:pPr>
    </w:lvl>
    <w:lvl w:ilvl="2" w:tplc="0809001B" w:tentative="1">
      <w:start w:val="1"/>
      <w:numFmt w:val="lowerRoman"/>
      <w:lvlText w:val="%3."/>
      <w:lvlJc w:val="right"/>
      <w:pPr>
        <w:ind w:left="2592" w:hanging="180"/>
      </w:pPr>
    </w:lvl>
    <w:lvl w:ilvl="3" w:tplc="0809000F" w:tentative="1">
      <w:start w:val="1"/>
      <w:numFmt w:val="decimal"/>
      <w:lvlText w:val="%4."/>
      <w:lvlJc w:val="left"/>
      <w:pPr>
        <w:ind w:left="3312" w:hanging="360"/>
      </w:pPr>
    </w:lvl>
    <w:lvl w:ilvl="4" w:tplc="08090019" w:tentative="1">
      <w:start w:val="1"/>
      <w:numFmt w:val="lowerLetter"/>
      <w:lvlText w:val="%5."/>
      <w:lvlJc w:val="left"/>
      <w:pPr>
        <w:ind w:left="4032" w:hanging="360"/>
      </w:pPr>
    </w:lvl>
    <w:lvl w:ilvl="5" w:tplc="0809001B" w:tentative="1">
      <w:start w:val="1"/>
      <w:numFmt w:val="lowerRoman"/>
      <w:lvlText w:val="%6."/>
      <w:lvlJc w:val="right"/>
      <w:pPr>
        <w:ind w:left="4752" w:hanging="180"/>
      </w:pPr>
    </w:lvl>
    <w:lvl w:ilvl="6" w:tplc="0809000F" w:tentative="1">
      <w:start w:val="1"/>
      <w:numFmt w:val="decimal"/>
      <w:lvlText w:val="%7."/>
      <w:lvlJc w:val="left"/>
      <w:pPr>
        <w:ind w:left="5472" w:hanging="360"/>
      </w:pPr>
    </w:lvl>
    <w:lvl w:ilvl="7" w:tplc="08090019" w:tentative="1">
      <w:start w:val="1"/>
      <w:numFmt w:val="lowerLetter"/>
      <w:lvlText w:val="%8."/>
      <w:lvlJc w:val="left"/>
      <w:pPr>
        <w:ind w:left="6192" w:hanging="360"/>
      </w:pPr>
    </w:lvl>
    <w:lvl w:ilvl="8" w:tplc="0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" w15:restartNumberingAfterBreak="0">
    <w:nsid w:val="05F418BC"/>
    <w:multiLevelType w:val="hybridMultilevel"/>
    <w:tmpl w:val="1AEC23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C5038"/>
    <w:multiLevelType w:val="hybridMultilevel"/>
    <w:tmpl w:val="0CF43F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E5A07"/>
    <w:multiLevelType w:val="hybridMultilevel"/>
    <w:tmpl w:val="3156129A"/>
    <w:lvl w:ilvl="0" w:tplc="F3E641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87997"/>
    <w:multiLevelType w:val="hybridMultilevel"/>
    <w:tmpl w:val="98E8A660"/>
    <w:lvl w:ilvl="0" w:tplc="5ADAF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4A27B8"/>
    <w:multiLevelType w:val="hybridMultilevel"/>
    <w:tmpl w:val="1A0227AA"/>
    <w:lvl w:ilvl="0" w:tplc="230E57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2C3571"/>
    <w:multiLevelType w:val="hybridMultilevel"/>
    <w:tmpl w:val="C05E47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02E29"/>
    <w:multiLevelType w:val="hybridMultilevel"/>
    <w:tmpl w:val="C7A8EF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7911B6"/>
    <w:multiLevelType w:val="multilevel"/>
    <w:tmpl w:val="86CEECF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293E00"/>
    <w:multiLevelType w:val="hybridMultilevel"/>
    <w:tmpl w:val="49328C0C"/>
    <w:lvl w:ilvl="0" w:tplc="196482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627C0"/>
    <w:multiLevelType w:val="hybridMultilevel"/>
    <w:tmpl w:val="08002D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9E208B"/>
    <w:multiLevelType w:val="multilevel"/>
    <w:tmpl w:val="86CEECF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07B10E6"/>
    <w:multiLevelType w:val="hybridMultilevel"/>
    <w:tmpl w:val="72D837A6"/>
    <w:lvl w:ilvl="0" w:tplc="69321D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A6164C"/>
    <w:multiLevelType w:val="hybridMultilevel"/>
    <w:tmpl w:val="360CCE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554A21"/>
    <w:multiLevelType w:val="hybridMultilevel"/>
    <w:tmpl w:val="6898F594"/>
    <w:lvl w:ilvl="0" w:tplc="7C80AF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D2A233EE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 w:val="0"/>
        <w:color w:val="222222"/>
        <w:sz w:val="2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594882">
    <w:abstractNumId w:val="6"/>
  </w:num>
  <w:num w:numId="2" w16cid:durableId="432936757">
    <w:abstractNumId w:val="13"/>
  </w:num>
  <w:num w:numId="3" w16cid:durableId="1099714064">
    <w:abstractNumId w:val="8"/>
  </w:num>
  <w:num w:numId="4" w16cid:durableId="2018728840">
    <w:abstractNumId w:val="2"/>
  </w:num>
  <w:num w:numId="5" w16cid:durableId="1689477855">
    <w:abstractNumId w:val="0"/>
  </w:num>
  <w:num w:numId="6" w16cid:durableId="659239437">
    <w:abstractNumId w:val="14"/>
  </w:num>
  <w:num w:numId="7" w16cid:durableId="1712462610">
    <w:abstractNumId w:val="9"/>
  </w:num>
  <w:num w:numId="8" w16cid:durableId="365640448">
    <w:abstractNumId w:val="12"/>
  </w:num>
  <w:num w:numId="9" w16cid:durableId="1314219331">
    <w:abstractNumId w:val="7"/>
  </w:num>
  <w:num w:numId="10" w16cid:durableId="1957373017">
    <w:abstractNumId w:val="10"/>
  </w:num>
  <w:num w:numId="11" w16cid:durableId="1990479168">
    <w:abstractNumId w:val="4"/>
  </w:num>
  <w:num w:numId="12" w16cid:durableId="1893494289">
    <w:abstractNumId w:val="5"/>
  </w:num>
  <w:num w:numId="13" w16cid:durableId="1524513284">
    <w:abstractNumId w:val="3"/>
  </w:num>
  <w:num w:numId="14" w16cid:durableId="1879119445">
    <w:abstractNumId w:val="1"/>
  </w:num>
  <w:num w:numId="15" w16cid:durableId="19144643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3NjAyNDMwMjZU0lEKTi0uzszPAykwrAUAMJeaICwAAAA="/>
  </w:docVars>
  <w:rsids>
    <w:rsidRoot w:val="004925E9"/>
    <w:rsid w:val="000055A1"/>
    <w:rsid w:val="00010FE3"/>
    <w:rsid w:val="000A1D26"/>
    <w:rsid w:val="00103D08"/>
    <w:rsid w:val="00151C0E"/>
    <w:rsid w:val="0016364B"/>
    <w:rsid w:val="001853BD"/>
    <w:rsid w:val="00185C78"/>
    <w:rsid w:val="001A26CE"/>
    <w:rsid w:val="001D5FC4"/>
    <w:rsid w:val="0020326B"/>
    <w:rsid w:val="00241A45"/>
    <w:rsid w:val="00247665"/>
    <w:rsid w:val="00250309"/>
    <w:rsid w:val="00256E2C"/>
    <w:rsid w:val="00274290"/>
    <w:rsid w:val="00277779"/>
    <w:rsid w:val="00284917"/>
    <w:rsid w:val="002851E9"/>
    <w:rsid w:val="0029798E"/>
    <w:rsid w:val="002A2EE6"/>
    <w:rsid w:val="002D3828"/>
    <w:rsid w:val="00302000"/>
    <w:rsid w:val="003160A1"/>
    <w:rsid w:val="00316F0C"/>
    <w:rsid w:val="003225E8"/>
    <w:rsid w:val="003329E0"/>
    <w:rsid w:val="003800FB"/>
    <w:rsid w:val="003A790B"/>
    <w:rsid w:val="003B4A04"/>
    <w:rsid w:val="003C6E74"/>
    <w:rsid w:val="0040723A"/>
    <w:rsid w:val="004925E9"/>
    <w:rsid w:val="00494C2C"/>
    <w:rsid w:val="004A0361"/>
    <w:rsid w:val="004B3296"/>
    <w:rsid w:val="004C3731"/>
    <w:rsid w:val="004C650A"/>
    <w:rsid w:val="004F0880"/>
    <w:rsid w:val="004F7C88"/>
    <w:rsid w:val="00507AFB"/>
    <w:rsid w:val="00520223"/>
    <w:rsid w:val="00557261"/>
    <w:rsid w:val="005C1AA3"/>
    <w:rsid w:val="00613CBA"/>
    <w:rsid w:val="006171DF"/>
    <w:rsid w:val="00631DA1"/>
    <w:rsid w:val="00651DD1"/>
    <w:rsid w:val="00667E92"/>
    <w:rsid w:val="00683580"/>
    <w:rsid w:val="00686BB9"/>
    <w:rsid w:val="006A1B3D"/>
    <w:rsid w:val="006B4934"/>
    <w:rsid w:val="006C2523"/>
    <w:rsid w:val="006F0C99"/>
    <w:rsid w:val="006F4CDE"/>
    <w:rsid w:val="00730597"/>
    <w:rsid w:val="00765039"/>
    <w:rsid w:val="00783ED0"/>
    <w:rsid w:val="007856E2"/>
    <w:rsid w:val="0079376B"/>
    <w:rsid w:val="007A5696"/>
    <w:rsid w:val="007A796F"/>
    <w:rsid w:val="007A7994"/>
    <w:rsid w:val="007B1899"/>
    <w:rsid w:val="007D59A2"/>
    <w:rsid w:val="007E258B"/>
    <w:rsid w:val="008116C0"/>
    <w:rsid w:val="008168D6"/>
    <w:rsid w:val="0086596B"/>
    <w:rsid w:val="008803A3"/>
    <w:rsid w:val="00882233"/>
    <w:rsid w:val="00891240"/>
    <w:rsid w:val="008912FB"/>
    <w:rsid w:val="008A7B90"/>
    <w:rsid w:val="008C6D3D"/>
    <w:rsid w:val="008D5728"/>
    <w:rsid w:val="008F73C6"/>
    <w:rsid w:val="008F7FE5"/>
    <w:rsid w:val="009250E5"/>
    <w:rsid w:val="00935646"/>
    <w:rsid w:val="009813B9"/>
    <w:rsid w:val="00984FA3"/>
    <w:rsid w:val="00994C05"/>
    <w:rsid w:val="00A24BA8"/>
    <w:rsid w:val="00A41E39"/>
    <w:rsid w:val="00A444AF"/>
    <w:rsid w:val="00A52587"/>
    <w:rsid w:val="00A52D60"/>
    <w:rsid w:val="00A7486E"/>
    <w:rsid w:val="00AA63DE"/>
    <w:rsid w:val="00B91D5E"/>
    <w:rsid w:val="00BA2601"/>
    <w:rsid w:val="00BC6128"/>
    <w:rsid w:val="00C24BD5"/>
    <w:rsid w:val="00C84B38"/>
    <w:rsid w:val="00CA7B68"/>
    <w:rsid w:val="00CB0452"/>
    <w:rsid w:val="00CB1085"/>
    <w:rsid w:val="00CC60A9"/>
    <w:rsid w:val="00CD19FD"/>
    <w:rsid w:val="00D1178F"/>
    <w:rsid w:val="00D51712"/>
    <w:rsid w:val="00D826EB"/>
    <w:rsid w:val="00DA3739"/>
    <w:rsid w:val="00DB5B43"/>
    <w:rsid w:val="00DC13A4"/>
    <w:rsid w:val="00E27C6E"/>
    <w:rsid w:val="00E36E43"/>
    <w:rsid w:val="00E61AB3"/>
    <w:rsid w:val="00E75C7E"/>
    <w:rsid w:val="00E76C8A"/>
    <w:rsid w:val="00E80ED7"/>
    <w:rsid w:val="00E92D57"/>
    <w:rsid w:val="00EC0B9D"/>
    <w:rsid w:val="00ED2BF9"/>
    <w:rsid w:val="00EE4ECA"/>
    <w:rsid w:val="00EF36D5"/>
    <w:rsid w:val="00EF76E1"/>
    <w:rsid w:val="00F24693"/>
    <w:rsid w:val="00F2639E"/>
    <w:rsid w:val="00FB3464"/>
    <w:rsid w:val="00FF1C33"/>
    <w:rsid w:val="00FF2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61265"/>
  <w15:chartTrackingRefBased/>
  <w15:docId w15:val="{25A31B0E-09BB-4B0B-931F-55E9FCC82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20"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25E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6E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376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76B"/>
  </w:style>
  <w:style w:type="paragraph" w:styleId="Footer">
    <w:name w:val="footer"/>
    <w:basedOn w:val="Normal"/>
    <w:link w:val="FooterChar"/>
    <w:uiPriority w:val="99"/>
    <w:unhideWhenUsed/>
    <w:rsid w:val="0079376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7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alas</dc:creator>
  <cp:keywords/>
  <dc:description/>
  <cp:lastModifiedBy>Bekir S. Firincioglu</cp:lastModifiedBy>
  <cp:revision>6</cp:revision>
  <dcterms:created xsi:type="dcterms:W3CDTF">2023-09-20T06:16:00Z</dcterms:created>
  <dcterms:modified xsi:type="dcterms:W3CDTF">2023-09-21T06:19:00Z</dcterms:modified>
</cp:coreProperties>
</file>